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F4BF2E" w14:textId="77777777" w:rsidR="004700A2" w:rsidRDefault="004700A2"/>
    <w:tbl>
      <w:tblPr>
        <w:tblStyle w:val="TableGrid"/>
        <w:tblpPr w:leftFromText="180" w:rightFromText="180" w:vertAnchor="text" w:horzAnchor="margin" w:tblpX="-252" w:tblpY="-118"/>
        <w:tblW w:w="5000" w:type="pct"/>
        <w:tblLayout w:type="fixed"/>
        <w:tblLook w:val="04A0" w:firstRow="1" w:lastRow="0" w:firstColumn="1" w:lastColumn="0" w:noHBand="0" w:noVBand="1"/>
      </w:tblPr>
      <w:tblGrid>
        <w:gridCol w:w="3117"/>
        <w:gridCol w:w="838"/>
        <w:gridCol w:w="901"/>
        <w:gridCol w:w="2704"/>
        <w:gridCol w:w="1088"/>
        <w:gridCol w:w="3103"/>
        <w:gridCol w:w="1199"/>
      </w:tblGrid>
      <w:tr w:rsidR="009C6929" w14:paraId="4F7F24EE" w14:textId="77777777" w:rsidTr="004B6464">
        <w:tc>
          <w:tcPr>
            <w:tcW w:w="1203" w:type="pct"/>
          </w:tcPr>
          <w:p w14:paraId="0056F8B8" w14:textId="77777777" w:rsidR="00024A9C" w:rsidRPr="00024A9C" w:rsidRDefault="00024A9C" w:rsidP="009C6929">
            <w:pPr>
              <w:jc w:val="center"/>
              <w:rPr>
                <w:rFonts w:ascii="Comic Sans MS" w:hAnsi="Comic Sans MS"/>
                <w:b/>
                <w:sz w:val="28"/>
                <w:szCs w:val="28"/>
              </w:rPr>
            </w:pPr>
            <w:r w:rsidRPr="00024A9C">
              <w:rPr>
                <w:rFonts w:ascii="Comic Sans MS" w:hAnsi="Comic Sans MS"/>
                <w:b/>
                <w:sz w:val="28"/>
                <w:szCs w:val="28"/>
              </w:rPr>
              <w:t>CHILD NAME</w:t>
            </w:r>
          </w:p>
        </w:tc>
        <w:tc>
          <w:tcPr>
            <w:tcW w:w="323" w:type="pct"/>
          </w:tcPr>
          <w:p w14:paraId="23905661" w14:textId="495B3531" w:rsidR="00024A9C" w:rsidRPr="00024A9C" w:rsidRDefault="00024A9C" w:rsidP="009C6929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 w:rsidRPr="00024A9C">
              <w:rPr>
                <w:rFonts w:ascii="Comic Sans MS" w:hAnsi="Comic Sans MS"/>
                <w:b/>
                <w:sz w:val="20"/>
                <w:szCs w:val="20"/>
              </w:rPr>
              <w:t xml:space="preserve">Home </w:t>
            </w:r>
            <w:r w:rsidR="008657A9" w:rsidRPr="008657A9">
              <w:rPr>
                <w:rFonts w:ascii="Comic Sans MS" w:hAnsi="Comic Sans MS"/>
                <w:b/>
                <w:color w:val="FF0000"/>
                <w:sz w:val="20"/>
                <w:szCs w:val="20"/>
              </w:rPr>
              <w:t>*</w:t>
            </w:r>
            <w:r w:rsidRPr="00024A9C">
              <w:rPr>
                <w:rFonts w:ascii="Comic Sans MS" w:hAnsi="Comic Sans MS"/>
                <w:b/>
                <w:sz w:val="20"/>
                <w:szCs w:val="20"/>
              </w:rPr>
              <w:t>Temp</w:t>
            </w:r>
          </w:p>
        </w:tc>
        <w:tc>
          <w:tcPr>
            <w:tcW w:w="348" w:type="pct"/>
          </w:tcPr>
          <w:p w14:paraId="734E8F2B" w14:textId="2B701A4D" w:rsidR="00024A9C" w:rsidRPr="00024A9C" w:rsidRDefault="00024A9C" w:rsidP="009C6929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 w:rsidRPr="00024A9C">
              <w:rPr>
                <w:rFonts w:ascii="Comic Sans MS" w:hAnsi="Comic Sans MS"/>
                <w:b/>
                <w:sz w:val="20"/>
                <w:szCs w:val="20"/>
              </w:rPr>
              <w:t xml:space="preserve">School </w:t>
            </w:r>
            <w:r w:rsidR="008657A9" w:rsidRPr="008657A9">
              <w:rPr>
                <w:rFonts w:ascii="Comic Sans MS" w:hAnsi="Comic Sans MS"/>
                <w:b/>
                <w:color w:val="FF0000"/>
                <w:sz w:val="20"/>
                <w:szCs w:val="20"/>
              </w:rPr>
              <w:t>*</w:t>
            </w:r>
            <w:r w:rsidR="008657A9">
              <w:rPr>
                <w:rFonts w:ascii="Comic Sans MS" w:hAnsi="Comic Sans MS"/>
                <w:b/>
                <w:sz w:val="20"/>
                <w:szCs w:val="20"/>
              </w:rPr>
              <w:t>T</w:t>
            </w:r>
            <w:r w:rsidRPr="00024A9C">
              <w:rPr>
                <w:rFonts w:ascii="Comic Sans MS" w:hAnsi="Comic Sans MS"/>
                <w:b/>
                <w:sz w:val="20"/>
                <w:szCs w:val="20"/>
              </w:rPr>
              <w:t>emp</w:t>
            </w:r>
          </w:p>
        </w:tc>
        <w:tc>
          <w:tcPr>
            <w:tcW w:w="1044" w:type="pct"/>
          </w:tcPr>
          <w:p w14:paraId="27D75B3C" w14:textId="77777777" w:rsidR="00024A9C" w:rsidRPr="00024A9C" w:rsidRDefault="00024A9C" w:rsidP="009C6929">
            <w:pPr>
              <w:jc w:val="center"/>
              <w:rPr>
                <w:rFonts w:ascii="Comic Sans MS" w:hAnsi="Comic Sans MS"/>
                <w:b/>
                <w:sz w:val="28"/>
              </w:rPr>
            </w:pPr>
            <w:r w:rsidRPr="00024A9C">
              <w:rPr>
                <w:rFonts w:ascii="Comic Sans MS" w:hAnsi="Comic Sans MS"/>
                <w:b/>
                <w:sz w:val="28"/>
              </w:rPr>
              <w:t>In Signature</w:t>
            </w:r>
          </w:p>
        </w:tc>
        <w:tc>
          <w:tcPr>
            <w:tcW w:w="420" w:type="pct"/>
          </w:tcPr>
          <w:p w14:paraId="0BD3D4F5" w14:textId="77777777" w:rsidR="00024A9C" w:rsidRPr="00024A9C" w:rsidRDefault="00024A9C" w:rsidP="009C6929">
            <w:pPr>
              <w:rPr>
                <w:rFonts w:ascii="Comic Sans MS" w:hAnsi="Comic Sans MS"/>
                <w:b/>
                <w:sz w:val="28"/>
              </w:rPr>
            </w:pPr>
            <w:r w:rsidRPr="00024A9C">
              <w:rPr>
                <w:rFonts w:ascii="Comic Sans MS" w:hAnsi="Comic Sans MS"/>
                <w:b/>
                <w:sz w:val="28"/>
              </w:rPr>
              <w:t>In Time</w:t>
            </w:r>
          </w:p>
        </w:tc>
        <w:tc>
          <w:tcPr>
            <w:tcW w:w="1198" w:type="pct"/>
          </w:tcPr>
          <w:p w14:paraId="589D6B68" w14:textId="77777777" w:rsidR="00024A9C" w:rsidRPr="00024A9C" w:rsidRDefault="00024A9C" w:rsidP="009C6929">
            <w:pPr>
              <w:jc w:val="center"/>
              <w:rPr>
                <w:rFonts w:ascii="Comic Sans MS" w:hAnsi="Comic Sans MS"/>
                <w:b/>
                <w:sz w:val="28"/>
              </w:rPr>
            </w:pPr>
            <w:r w:rsidRPr="00024A9C">
              <w:rPr>
                <w:rFonts w:ascii="Comic Sans MS" w:hAnsi="Comic Sans MS"/>
                <w:b/>
                <w:sz w:val="28"/>
              </w:rPr>
              <w:t>Out Signature</w:t>
            </w:r>
          </w:p>
        </w:tc>
        <w:tc>
          <w:tcPr>
            <w:tcW w:w="463" w:type="pct"/>
          </w:tcPr>
          <w:p w14:paraId="2A2E5BA9" w14:textId="77777777" w:rsidR="00024A9C" w:rsidRPr="00024A9C" w:rsidRDefault="00024A9C" w:rsidP="009C6929">
            <w:pPr>
              <w:jc w:val="center"/>
              <w:rPr>
                <w:rFonts w:ascii="Comic Sans MS" w:hAnsi="Comic Sans MS"/>
                <w:b/>
                <w:sz w:val="28"/>
              </w:rPr>
            </w:pPr>
            <w:r>
              <w:rPr>
                <w:rFonts w:ascii="Comic Sans MS" w:hAnsi="Comic Sans MS"/>
                <w:b/>
                <w:sz w:val="28"/>
              </w:rPr>
              <w:t xml:space="preserve">Out </w:t>
            </w:r>
            <w:r w:rsidRPr="00024A9C">
              <w:rPr>
                <w:rFonts w:ascii="Comic Sans MS" w:hAnsi="Comic Sans MS"/>
                <w:b/>
                <w:sz w:val="28"/>
              </w:rPr>
              <w:t>Time</w:t>
            </w:r>
          </w:p>
        </w:tc>
      </w:tr>
      <w:tr w:rsidR="009C6929" w14:paraId="522984EC" w14:textId="77777777" w:rsidTr="004B6464">
        <w:tc>
          <w:tcPr>
            <w:tcW w:w="1203" w:type="pct"/>
          </w:tcPr>
          <w:p w14:paraId="5BB8A3B0" w14:textId="7739BCEA" w:rsidR="00024A9C" w:rsidRPr="00DC2C37" w:rsidRDefault="00024A9C" w:rsidP="009C6929">
            <w:pPr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23" w:type="pct"/>
          </w:tcPr>
          <w:p w14:paraId="556C7FFC" w14:textId="77777777" w:rsidR="00024A9C" w:rsidRDefault="00024A9C" w:rsidP="009C6929"/>
        </w:tc>
        <w:tc>
          <w:tcPr>
            <w:tcW w:w="348" w:type="pct"/>
          </w:tcPr>
          <w:p w14:paraId="3E76D9B6" w14:textId="77777777" w:rsidR="00024A9C" w:rsidRDefault="00024A9C" w:rsidP="009C6929"/>
        </w:tc>
        <w:tc>
          <w:tcPr>
            <w:tcW w:w="1044" w:type="pct"/>
          </w:tcPr>
          <w:p w14:paraId="708AFBEC" w14:textId="77777777" w:rsidR="00024A9C" w:rsidRDefault="00024A9C" w:rsidP="009C6929"/>
        </w:tc>
        <w:tc>
          <w:tcPr>
            <w:tcW w:w="420" w:type="pct"/>
          </w:tcPr>
          <w:p w14:paraId="1EEF80A7" w14:textId="77777777" w:rsidR="00024A9C" w:rsidRDefault="00024A9C" w:rsidP="009C6929"/>
        </w:tc>
        <w:tc>
          <w:tcPr>
            <w:tcW w:w="1198" w:type="pct"/>
          </w:tcPr>
          <w:p w14:paraId="65273A24" w14:textId="77777777" w:rsidR="00024A9C" w:rsidRDefault="00024A9C" w:rsidP="009C6929"/>
        </w:tc>
        <w:tc>
          <w:tcPr>
            <w:tcW w:w="463" w:type="pct"/>
          </w:tcPr>
          <w:p w14:paraId="2CEE6F1D" w14:textId="77777777" w:rsidR="00024A9C" w:rsidRDefault="00024A9C" w:rsidP="009C6929"/>
        </w:tc>
      </w:tr>
      <w:tr w:rsidR="009C6929" w14:paraId="0EE34304" w14:textId="77777777" w:rsidTr="004B6464">
        <w:tc>
          <w:tcPr>
            <w:tcW w:w="1203" w:type="pct"/>
          </w:tcPr>
          <w:p w14:paraId="1DDD4653" w14:textId="7D11454E" w:rsidR="00024A9C" w:rsidRPr="00DC2C37" w:rsidRDefault="00024A9C" w:rsidP="009C6929">
            <w:pPr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23" w:type="pct"/>
          </w:tcPr>
          <w:p w14:paraId="4CDFA9E8" w14:textId="77777777" w:rsidR="00024A9C" w:rsidRDefault="00024A9C" w:rsidP="009C6929"/>
        </w:tc>
        <w:tc>
          <w:tcPr>
            <w:tcW w:w="348" w:type="pct"/>
          </w:tcPr>
          <w:p w14:paraId="3B85F542" w14:textId="77777777" w:rsidR="00024A9C" w:rsidRDefault="00024A9C" w:rsidP="009C6929"/>
        </w:tc>
        <w:tc>
          <w:tcPr>
            <w:tcW w:w="1044" w:type="pct"/>
          </w:tcPr>
          <w:p w14:paraId="1D1EC5DC" w14:textId="77777777" w:rsidR="00024A9C" w:rsidRDefault="00024A9C" w:rsidP="009C6929"/>
        </w:tc>
        <w:tc>
          <w:tcPr>
            <w:tcW w:w="420" w:type="pct"/>
          </w:tcPr>
          <w:p w14:paraId="40995D71" w14:textId="77777777" w:rsidR="00024A9C" w:rsidRDefault="00024A9C" w:rsidP="009C6929"/>
        </w:tc>
        <w:tc>
          <w:tcPr>
            <w:tcW w:w="1198" w:type="pct"/>
          </w:tcPr>
          <w:p w14:paraId="56A28DB1" w14:textId="77777777" w:rsidR="00024A9C" w:rsidRDefault="00024A9C" w:rsidP="009C6929"/>
        </w:tc>
        <w:tc>
          <w:tcPr>
            <w:tcW w:w="463" w:type="pct"/>
          </w:tcPr>
          <w:p w14:paraId="3522B0BE" w14:textId="77777777" w:rsidR="00024A9C" w:rsidRDefault="00024A9C" w:rsidP="009C6929"/>
        </w:tc>
      </w:tr>
      <w:tr w:rsidR="009C6929" w14:paraId="3DF11502" w14:textId="77777777" w:rsidTr="004B6464">
        <w:tc>
          <w:tcPr>
            <w:tcW w:w="1203" w:type="pct"/>
          </w:tcPr>
          <w:p w14:paraId="3F8EA9B3" w14:textId="1A9CBB8C" w:rsidR="00024A9C" w:rsidRPr="00DC2C37" w:rsidRDefault="00024A9C" w:rsidP="009C6929">
            <w:pPr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23" w:type="pct"/>
          </w:tcPr>
          <w:p w14:paraId="5F11092C" w14:textId="77777777" w:rsidR="00024A9C" w:rsidRDefault="00024A9C" w:rsidP="009C6929"/>
        </w:tc>
        <w:tc>
          <w:tcPr>
            <w:tcW w:w="348" w:type="pct"/>
          </w:tcPr>
          <w:p w14:paraId="2B99D253" w14:textId="77777777" w:rsidR="00024A9C" w:rsidRDefault="00024A9C" w:rsidP="009C6929"/>
        </w:tc>
        <w:tc>
          <w:tcPr>
            <w:tcW w:w="1044" w:type="pct"/>
          </w:tcPr>
          <w:p w14:paraId="47267EDD" w14:textId="77777777" w:rsidR="00024A9C" w:rsidRDefault="00024A9C" w:rsidP="009C6929"/>
        </w:tc>
        <w:tc>
          <w:tcPr>
            <w:tcW w:w="420" w:type="pct"/>
          </w:tcPr>
          <w:p w14:paraId="2ADDAD6B" w14:textId="77777777" w:rsidR="00024A9C" w:rsidRDefault="00024A9C" w:rsidP="009C6929"/>
        </w:tc>
        <w:tc>
          <w:tcPr>
            <w:tcW w:w="1198" w:type="pct"/>
          </w:tcPr>
          <w:p w14:paraId="1552A024" w14:textId="77777777" w:rsidR="00024A9C" w:rsidRDefault="00024A9C" w:rsidP="009C6929"/>
        </w:tc>
        <w:tc>
          <w:tcPr>
            <w:tcW w:w="463" w:type="pct"/>
          </w:tcPr>
          <w:p w14:paraId="1DD63662" w14:textId="77777777" w:rsidR="00024A9C" w:rsidRDefault="00024A9C" w:rsidP="009C6929"/>
        </w:tc>
      </w:tr>
      <w:tr w:rsidR="009C6929" w14:paraId="58001860" w14:textId="77777777" w:rsidTr="004B6464">
        <w:tc>
          <w:tcPr>
            <w:tcW w:w="1203" w:type="pct"/>
          </w:tcPr>
          <w:p w14:paraId="64BFCB89" w14:textId="09D3A73B" w:rsidR="00024A9C" w:rsidRPr="00DC2C37" w:rsidRDefault="00024A9C" w:rsidP="009C6929">
            <w:pPr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23" w:type="pct"/>
          </w:tcPr>
          <w:p w14:paraId="2CF0307F" w14:textId="77777777" w:rsidR="00024A9C" w:rsidRDefault="00024A9C" w:rsidP="009C6929"/>
        </w:tc>
        <w:tc>
          <w:tcPr>
            <w:tcW w:w="348" w:type="pct"/>
          </w:tcPr>
          <w:p w14:paraId="158136EE" w14:textId="77777777" w:rsidR="00024A9C" w:rsidRDefault="00024A9C" w:rsidP="009C6929"/>
        </w:tc>
        <w:tc>
          <w:tcPr>
            <w:tcW w:w="1044" w:type="pct"/>
          </w:tcPr>
          <w:p w14:paraId="1925042E" w14:textId="77777777" w:rsidR="00024A9C" w:rsidRDefault="00024A9C" w:rsidP="009C6929"/>
        </w:tc>
        <w:tc>
          <w:tcPr>
            <w:tcW w:w="420" w:type="pct"/>
          </w:tcPr>
          <w:p w14:paraId="3C1E29A2" w14:textId="77777777" w:rsidR="00024A9C" w:rsidRDefault="00024A9C" w:rsidP="009C6929"/>
        </w:tc>
        <w:tc>
          <w:tcPr>
            <w:tcW w:w="1198" w:type="pct"/>
          </w:tcPr>
          <w:p w14:paraId="6C300C48" w14:textId="77777777" w:rsidR="00024A9C" w:rsidRDefault="00024A9C" w:rsidP="009C6929"/>
        </w:tc>
        <w:tc>
          <w:tcPr>
            <w:tcW w:w="463" w:type="pct"/>
          </w:tcPr>
          <w:p w14:paraId="0A541D98" w14:textId="77777777" w:rsidR="00024A9C" w:rsidRDefault="00024A9C" w:rsidP="009C6929"/>
        </w:tc>
      </w:tr>
      <w:tr w:rsidR="009C6929" w14:paraId="22A60402" w14:textId="77777777" w:rsidTr="004B6464">
        <w:tc>
          <w:tcPr>
            <w:tcW w:w="1203" w:type="pct"/>
          </w:tcPr>
          <w:p w14:paraId="16B3F1A5" w14:textId="17C32CD9" w:rsidR="00024A9C" w:rsidRPr="00DC2C37" w:rsidRDefault="00024A9C" w:rsidP="009C6929">
            <w:pPr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23" w:type="pct"/>
          </w:tcPr>
          <w:p w14:paraId="104A0775" w14:textId="77777777" w:rsidR="00024A9C" w:rsidRDefault="00024A9C" w:rsidP="009C6929"/>
        </w:tc>
        <w:tc>
          <w:tcPr>
            <w:tcW w:w="348" w:type="pct"/>
          </w:tcPr>
          <w:p w14:paraId="030CD60B" w14:textId="77777777" w:rsidR="00024A9C" w:rsidRDefault="00024A9C" w:rsidP="009C6929"/>
        </w:tc>
        <w:tc>
          <w:tcPr>
            <w:tcW w:w="1044" w:type="pct"/>
          </w:tcPr>
          <w:p w14:paraId="1E7C22DD" w14:textId="77777777" w:rsidR="00024A9C" w:rsidRDefault="00024A9C" w:rsidP="009C6929"/>
        </w:tc>
        <w:tc>
          <w:tcPr>
            <w:tcW w:w="420" w:type="pct"/>
          </w:tcPr>
          <w:p w14:paraId="1B523AFA" w14:textId="77777777" w:rsidR="00024A9C" w:rsidRDefault="00024A9C" w:rsidP="009C6929"/>
        </w:tc>
        <w:tc>
          <w:tcPr>
            <w:tcW w:w="1198" w:type="pct"/>
          </w:tcPr>
          <w:p w14:paraId="3CAD4643" w14:textId="77777777" w:rsidR="00024A9C" w:rsidRDefault="00024A9C" w:rsidP="009C6929"/>
        </w:tc>
        <w:tc>
          <w:tcPr>
            <w:tcW w:w="463" w:type="pct"/>
          </w:tcPr>
          <w:p w14:paraId="5E6D5014" w14:textId="77777777" w:rsidR="00024A9C" w:rsidRDefault="00024A9C" w:rsidP="009C6929"/>
        </w:tc>
      </w:tr>
      <w:tr w:rsidR="009C6929" w14:paraId="2EBA67D4" w14:textId="77777777" w:rsidTr="004B6464">
        <w:tc>
          <w:tcPr>
            <w:tcW w:w="1203" w:type="pct"/>
          </w:tcPr>
          <w:p w14:paraId="55F4740D" w14:textId="359C2CF7" w:rsidR="00024A9C" w:rsidRPr="00DC2C37" w:rsidRDefault="00024A9C" w:rsidP="009C6929">
            <w:pPr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23" w:type="pct"/>
          </w:tcPr>
          <w:p w14:paraId="1E1500D3" w14:textId="77777777" w:rsidR="00024A9C" w:rsidRDefault="00024A9C" w:rsidP="009C6929"/>
        </w:tc>
        <w:tc>
          <w:tcPr>
            <w:tcW w:w="348" w:type="pct"/>
          </w:tcPr>
          <w:p w14:paraId="26CD59EC" w14:textId="77777777" w:rsidR="00024A9C" w:rsidRDefault="00024A9C" w:rsidP="009C6929"/>
        </w:tc>
        <w:tc>
          <w:tcPr>
            <w:tcW w:w="1044" w:type="pct"/>
          </w:tcPr>
          <w:p w14:paraId="2EFF8036" w14:textId="77777777" w:rsidR="00024A9C" w:rsidRDefault="00024A9C" w:rsidP="009C6929"/>
        </w:tc>
        <w:tc>
          <w:tcPr>
            <w:tcW w:w="420" w:type="pct"/>
          </w:tcPr>
          <w:p w14:paraId="1AE66A6A" w14:textId="77777777" w:rsidR="00024A9C" w:rsidRDefault="00024A9C" w:rsidP="009C6929"/>
        </w:tc>
        <w:tc>
          <w:tcPr>
            <w:tcW w:w="1198" w:type="pct"/>
          </w:tcPr>
          <w:p w14:paraId="148D3356" w14:textId="77777777" w:rsidR="00024A9C" w:rsidRDefault="00024A9C" w:rsidP="009C6929"/>
        </w:tc>
        <w:tc>
          <w:tcPr>
            <w:tcW w:w="463" w:type="pct"/>
          </w:tcPr>
          <w:p w14:paraId="07F72105" w14:textId="77777777" w:rsidR="00024A9C" w:rsidRDefault="00024A9C" w:rsidP="009C6929"/>
        </w:tc>
      </w:tr>
      <w:tr w:rsidR="009C6929" w14:paraId="7E1C3C82" w14:textId="77777777" w:rsidTr="004B6464">
        <w:tc>
          <w:tcPr>
            <w:tcW w:w="1203" w:type="pct"/>
          </w:tcPr>
          <w:p w14:paraId="402DED88" w14:textId="4375D90C" w:rsidR="00024A9C" w:rsidRPr="00DC2C37" w:rsidRDefault="00024A9C" w:rsidP="009C6929">
            <w:pPr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23" w:type="pct"/>
          </w:tcPr>
          <w:p w14:paraId="3CFE591E" w14:textId="77777777" w:rsidR="00024A9C" w:rsidRDefault="00024A9C" w:rsidP="009C6929"/>
        </w:tc>
        <w:tc>
          <w:tcPr>
            <w:tcW w:w="348" w:type="pct"/>
          </w:tcPr>
          <w:p w14:paraId="04AD9E28" w14:textId="77777777" w:rsidR="00024A9C" w:rsidRDefault="00024A9C" w:rsidP="009C6929"/>
        </w:tc>
        <w:tc>
          <w:tcPr>
            <w:tcW w:w="1044" w:type="pct"/>
          </w:tcPr>
          <w:p w14:paraId="1399183C" w14:textId="77777777" w:rsidR="00024A9C" w:rsidRDefault="00024A9C" w:rsidP="009C6929"/>
        </w:tc>
        <w:tc>
          <w:tcPr>
            <w:tcW w:w="420" w:type="pct"/>
          </w:tcPr>
          <w:p w14:paraId="73437602" w14:textId="77777777" w:rsidR="00024A9C" w:rsidRDefault="00024A9C" w:rsidP="009C6929"/>
        </w:tc>
        <w:tc>
          <w:tcPr>
            <w:tcW w:w="1198" w:type="pct"/>
          </w:tcPr>
          <w:p w14:paraId="7E131E1D" w14:textId="77777777" w:rsidR="00024A9C" w:rsidRDefault="00024A9C" w:rsidP="009C6929"/>
        </w:tc>
        <w:tc>
          <w:tcPr>
            <w:tcW w:w="463" w:type="pct"/>
          </w:tcPr>
          <w:p w14:paraId="3E77343F" w14:textId="77777777" w:rsidR="00024A9C" w:rsidRDefault="00024A9C" w:rsidP="009C6929"/>
        </w:tc>
      </w:tr>
      <w:tr w:rsidR="009C6929" w14:paraId="461612B7" w14:textId="77777777" w:rsidTr="004B6464">
        <w:tc>
          <w:tcPr>
            <w:tcW w:w="1203" w:type="pct"/>
          </w:tcPr>
          <w:p w14:paraId="1C4A4F73" w14:textId="1B14689E" w:rsidR="00024A9C" w:rsidRPr="00DC2C37" w:rsidRDefault="00024A9C" w:rsidP="009C6929">
            <w:pPr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23" w:type="pct"/>
          </w:tcPr>
          <w:p w14:paraId="69D6AAF1" w14:textId="77777777" w:rsidR="00024A9C" w:rsidRDefault="00024A9C" w:rsidP="009C6929"/>
        </w:tc>
        <w:tc>
          <w:tcPr>
            <w:tcW w:w="348" w:type="pct"/>
          </w:tcPr>
          <w:p w14:paraId="6B68DA48" w14:textId="77777777" w:rsidR="00024A9C" w:rsidRDefault="00024A9C" w:rsidP="009C6929"/>
        </w:tc>
        <w:tc>
          <w:tcPr>
            <w:tcW w:w="1044" w:type="pct"/>
          </w:tcPr>
          <w:p w14:paraId="308AEA3A" w14:textId="77777777" w:rsidR="00024A9C" w:rsidRDefault="00024A9C" w:rsidP="009C6929"/>
        </w:tc>
        <w:tc>
          <w:tcPr>
            <w:tcW w:w="420" w:type="pct"/>
          </w:tcPr>
          <w:p w14:paraId="5C488677" w14:textId="77777777" w:rsidR="00024A9C" w:rsidRDefault="00024A9C" w:rsidP="009C6929"/>
        </w:tc>
        <w:tc>
          <w:tcPr>
            <w:tcW w:w="1198" w:type="pct"/>
          </w:tcPr>
          <w:p w14:paraId="655B6370" w14:textId="77777777" w:rsidR="00024A9C" w:rsidRDefault="00024A9C" w:rsidP="009C6929"/>
        </w:tc>
        <w:tc>
          <w:tcPr>
            <w:tcW w:w="463" w:type="pct"/>
          </w:tcPr>
          <w:p w14:paraId="7E02A237" w14:textId="77777777" w:rsidR="00024A9C" w:rsidRDefault="00024A9C" w:rsidP="009C6929"/>
        </w:tc>
      </w:tr>
      <w:tr w:rsidR="009C6929" w14:paraId="635074A9" w14:textId="77777777" w:rsidTr="004B6464">
        <w:tc>
          <w:tcPr>
            <w:tcW w:w="1203" w:type="pct"/>
          </w:tcPr>
          <w:p w14:paraId="57D8BE56" w14:textId="78FE4545" w:rsidR="00024A9C" w:rsidRPr="00DC2C37" w:rsidRDefault="00024A9C" w:rsidP="009C6929">
            <w:pPr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23" w:type="pct"/>
          </w:tcPr>
          <w:p w14:paraId="310ACA80" w14:textId="77777777" w:rsidR="00024A9C" w:rsidRDefault="00024A9C" w:rsidP="009C6929"/>
        </w:tc>
        <w:tc>
          <w:tcPr>
            <w:tcW w:w="348" w:type="pct"/>
          </w:tcPr>
          <w:p w14:paraId="06076180" w14:textId="77777777" w:rsidR="00024A9C" w:rsidRDefault="00024A9C" w:rsidP="009C6929"/>
        </w:tc>
        <w:tc>
          <w:tcPr>
            <w:tcW w:w="1044" w:type="pct"/>
          </w:tcPr>
          <w:p w14:paraId="64342C89" w14:textId="77777777" w:rsidR="00024A9C" w:rsidRDefault="00024A9C" w:rsidP="009C6929"/>
        </w:tc>
        <w:tc>
          <w:tcPr>
            <w:tcW w:w="420" w:type="pct"/>
          </w:tcPr>
          <w:p w14:paraId="409D7716" w14:textId="77777777" w:rsidR="00024A9C" w:rsidRDefault="00024A9C" w:rsidP="009C6929"/>
        </w:tc>
        <w:tc>
          <w:tcPr>
            <w:tcW w:w="1198" w:type="pct"/>
          </w:tcPr>
          <w:p w14:paraId="73EE4F5F" w14:textId="77777777" w:rsidR="00024A9C" w:rsidRDefault="00024A9C" w:rsidP="009C6929"/>
        </w:tc>
        <w:tc>
          <w:tcPr>
            <w:tcW w:w="463" w:type="pct"/>
          </w:tcPr>
          <w:p w14:paraId="1867DB30" w14:textId="77777777" w:rsidR="00024A9C" w:rsidRDefault="00024A9C" w:rsidP="009C6929"/>
        </w:tc>
      </w:tr>
      <w:tr w:rsidR="009C6929" w14:paraId="5B6EF470" w14:textId="77777777" w:rsidTr="004B6464">
        <w:tc>
          <w:tcPr>
            <w:tcW w:w="1203" w:type="pct"/>
          </w:tcPr>
          <w:p w14:paraId="20986863" w14:textId="4DB45A08" w:rsidR="00024A9C" w:rsidRPr="00DC2C37" w:rsidRDefault="00024A9C" w:rsidP="009C6929">
            <w:pPr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23" w:type="pct"/>
          </w:tcPr>
          <w:p w14:paraId="11E97483" w14:textId="77777777" w:rsidR="00024A9C" w:rsidRDefault="00024A9C" w:rsidP="009C6929"/>
        </w:tc>
        <w:tc>
          <w:tcPr>
            <w:tcW w:w="348" w:type="pct"/>
          </w:tcPr>
          <w:p w14:paraId="44277133" w14:textId="77777777" w:rsidR="00024A9C" w:rsidRDefault="00024A9C" w:rsidP="009C6929"/>
        </w:tc>
        <w:tc>
          <w:tcPr>
            <w:tcW w:w="1044" w:type="pct"/>
          </w:tcPr>
          <w:p w14:paraId="382E806D" w14:textId="77777777" w:rsidR="00024A9C" w:rsidRDefault="00024A9C" w:rsidP="009C6929"/>
        </w:tc>
        <w:tc>
          <w:tcPr>
            <w:tcW w:w="420" w:type="pct"/>
          </w:tcPr>
          <w:p w14:paraId="6B01B9B3" w14:textId="77777777" w:rsidR="00024A9C" w:rsidRDefault="00024A9C" w:rsidP="009C6929"/>
        </w:tc>
        <w:tc>
          <w:tcPr>
            <w:tcW w:w="1198" w:type="pct"/>
          </w:tcPr>
          <w:p w14:paraId="3C3DFBA4" w14:textId="77777777" w:rsidR="00024A9C" w:rsidRDefault="00024A9C" w:rsidP="009C6929"/>
        </w:tc>
        <w:tc>
          <w:tcPr>
            <w:tcW w:w="463" w:type="pct"/>
          </w:tcPr>
          <w:p w14:paraId="30EBA6E9" w14:textId="77777777" w:rsidR="00024A9C" w:rsidRDefault="00024A9C" w:rsidP="009C6929"/>
        </w:tc>
      </w:tr>
      <w:tr w:rsidR="009C6929" w14:paraId="6E160F8D" w14:textId="77777777" w:rsidTr="004B6464">
        <w:tc>
          <w:tcPr>
            <w:tcW w:w="1203" w:type="pct"/>
          </w:tcPr>
          <w:p w14:paraId="4AA44494" w14:textId="1AEEC963" w:rsidR="00024A9C" w:rsidRDefault="00024A9C" w:rsidP="009C6929">
            <w:pPr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23" w:type="pct"/>
          </w:tcPr>
          <w:p w14:paraId="1AE7BE14" w14:textId="77777777" w:rsidR="00024A9C" w:rsidRDefault="00024A9C" w:rsidP="009C6929"/>
        </w:tc>
        <w:tc>
          <w:tcPr>
            <w:tcW w:w="348" w:type="pct"/>
          </w:tcPr>
          <w:p w14:paraId="4773D6B6" w14:textId="77777777" w:rsidR="00024A9C" w:rsidRDefault="00024A9C" w:rsidP="009C6929"/>
        </w:tc>
        <w:tc>
          <w:tcPr>
            <w:tcW w:w="1044" w:type="pct"/>
          </w:tcPr>
          <w:p w14:paraId="4200EEF7" w14:textId="77777777" w:rsidR="00024A9C" w:rsidRDefault="00024A9C" w:rsidP="009C6929"/>
        </w:tc>
        <w:tc>
          <w:tcPr>
            <w:tcW w:w="420" w:type="pct"/>
          </w:tcPr>
          <w:p w14:paraId="38DC5452" w14:textId="77777777" w:rsidR="00024A9C" w:rsidRDefault="00024A9C" w:rsidP="009C6929"/>
        </w:tc>
        <w:tc>
          <w:tcPr>
            <w:tcW w:w="1198" w:type="pct"/>
          </w:tcPr>
          <w:p w14:paraId="779B986A" w14:textId="77777777" w:rsidR="00024A9C" w:rsidRDefault="00024A9C" w:rsidP="009C6929"/>
        </w:tc>
        <w:tc>
          <w:tcPr>
            <w:tcW w:w="463" w:type="pct"/>
          </w:tcPr>
          <w:p w14:paraId="2733176A" w14:textId="77777777" w:rsidR="00024A9C" w:rsidRDefault="00024A9C" w:rsidP="009C6929"/>
        </w:tc>
      </w:tr>
      <w:tr w:rsidR="009C6929" w14:paraId="2CCE3341" w14:textId="77777777" w:rsidTr="004B6464">
        <w:tc>
          <w:tcPr>
            <w:tcW w:w="1203" w:type="pct"/>
          </w:tcPr>
          <w:p w14:paraId="5F5F9074" w14:textId="55B0A4B1" w:rsidR="00024A9C" w:rsidRDefault="00024A9C" w:rsidP="009C6929">
            <w:pPr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23" w:type="pct"/>
          </w:tcPr>
          <w:p w14:paraId="70359245" w14:textId="77777777" w:rsidR="00024A9C" w:rsidRDefault="00024A9C" w:rsidP="009C6929"/>
        </w:tc>
        <w:tc>
          <w:tcPr>
            <w:tcW w:w="348" w:type="pct"/>
          </w:tcPr>
          <w:p w14:paraId="523962FE" w14:textId="77777777" w:rsidR="00024A9C" w:rsidRDefault="00024A9C" w:rsidP="009C6929"/>
        </w:tc>
        <w:tc>
          <w:tcPr>
            <w:tcW w:w="1044" w:type="pct"/>
          </w:tcPr>
          <w:p w14:paraId="7E9782E9" w14:textId="77777777" w:rsidR="00024A9C" w:rsidRDefault="00024A9C" w:rsidP="009C6929"/>
        </w:tc>
        <w:tc>
          <w:tcPr>
            <w:tcW w:w="420" w:type="pct"/>
          </w:tcPr>
          <w:p w14:paraId="15862047" w14:textId="77777777" w:rsidR="00024A9C" w:rsidRDefault="00024A9C" w:rsidP="009C6929"/>
        </w:tc>
        <w:tc>
          <w:tcPr>
            <w:tcW w:w="1198" w:type="pct"/>
          </w:tcPr>
          <w:p w14:paraId="5591128B" w14:textId="77777777" w:rsidR="00024A9C" w:rsidRDefault="00024A9C" w:rsidP="009C6929"/>
        </w:tc>
        <w:tc>
          <w:tcPr>
            <w:tcW w:w="463" w:type="pct"/>
          </w:tcPr>
          <w:p w14:paraId="398134AA" w14:textId="77777777" w:rsidR="00024A9C" w:rsidRDefault="00024A9C" w:rsidP="009C6929"/>
        </w:tc>
      </w:tr>
      <w:tr w:rsidR="009C6929" w14:paraId="3064A13F" w14:textId="77777777" w:rsidTr="004B6464">
        <w:tc>
          <w:tcPr>
            <w:tcW w:w="1203" w:type="pct"/>
          </w:tcPr>
          <w:p w14:paraId="2F43D8C9" w14:textId="77777777" w:rsidR="008657A9" w:rsidRDefault="008657A9" w:rsidP="009C6929">
            <w:pPr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23" w:type="pct"/>
          </w:tcPr>
          <w:p w14:paraId="58E05B47" w14:textId="77777777" w:rsidR="008657A9" w:rsidRDefault="008657A9" w:rsidP="009C6929"/>
        </w:tc>
        <w:tc>
          <w:tcPr>
            <w:tcW w:w="348" w:type="pct"/>
          </w:tcPr>
          <w:p w14:paraId="321A9ED7" w14:textId="77777777" w:rsidR="008657A9" w:rsidRDefault="008657A9" w:rsidP="009C6929"/>
        </w:tc>
        <w:tc>
          <w:tcPr>
            <w:tcW w:w="1044" w:type="pct"/>
          </w:tcPr>
          <w:p w14:paraId="424C7519" w14:textId="77777777" w:rsidR="008657A9" w:rsidRDefault="008657A9" w:rsidP="009C6929"/>
        </w:tc>
        <w:tc>
          <w:tcPr>
            <w:tcW w:w="420" w:type="pct"/>
          </w:tcPr>
          <w:p w14:paraId="0A351581" w14:textId="77777777" w:rsidR="008657A9" w:rsidRDefault="008657A9" w:rsidP="009C6929"/>
        </w:tc>
        <w:tc>
          <w:tcPr>
            <w:tcW w:w="1198" w:type="pct"/>
          </w:tcPr>
          <w:p w14:paraId="3186AC0A" w14:textId="77777777" w:rsidR="008657A9" w:rsidRDefault="008657A9" w:rsidP="009C6929"/>
        </w:tc>
        <w:tc>
          <w:tcPr>
            <w:tcW w:w="463" w:type="pct"/>
          </w:tcPr>
          <w:p w14:paraId="1682BBA0" w14:textId="77777777" w:rsidR="008657A9" w:rsidRDefault="008657A9" w:rsidP="009C6929"/>
        </w:tc>
      </w:tr>
    </w:tbl>
    <w:p w14:paraId="1BE1E409" w14:textId="52EB5A58" w:rsidR="008657A9" w:rsidRPr="008657A9" w:rsidRDefault="008657A9" w:rsidP="009C6929">
      <w:pPr>
        <w:tabs>
          <w:tab w:val="left" w:pos="1044"/>
        </w:tabs>
      </w:pPr>
      <w:r w:rsidRPr="008657A9">
        <w:rPr>
          <w:b/>
          <w:bCs/>
          <w:color w:val="FF0000"/>
          <w:sz w:val="24"/>
          <w:szCs w:val="24"/>
        </w:rPr>
        <w:t>*</w:t>
      </w:r>
      <w:r>
        <w:t xml:space="preserve">Document </w:t>
      </w:r>
      <w:proofErr w:type="spellStart"/>
      <w:r>
        <w:t>a</w:t>
      </w:r>
      <w:proofErr w:type="spellEnd"/>
      <w:r>
        <w:t xml:space="preserve"> </w:t>
      </w:r>
      <w:r>
        <w:rPr>
          <w:noProof/>
        </w:rPr>
        <w:drawing>
          <wp:inline distT="0" distB="0" distL="0" distR="0" wp14:anchorId="6747A56A" wp14:editId="36F49161">
            <wp:extent cx="198120" cy="198120"/>
            <wp:effectExtent l="19050" t="19050" r="30480" b="11430"/>
            <wp:docPr id="2" name="Graphic 2" descr="Checkmar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Checkmark with solid fill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038821">
                      <a:off x="0" y="0"/>
                      <a:ext cx="19812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f temperature is below </w:t>
      </w:r>
      <w:r w:rsidRPr="008657A9">
        <w:rPr>
          <w:b/>
          <w:bCs/>
        </w:rPr>
        <w:t>100.4°</w:t>
      </w:r>
      <w:r>
        <w:t xml:space="preserve">; add </w:t>
      </w:r>
      <w:r w:rsidRPr="008657A9">
        <w:rPr>
          <w:b/>
          <w:bCs/>
          <w:sz w:val="36"/>
          <w:szCs w:val="36"/>
        </w:rPr>
        <w:t>X</w:t>
      </w:r>
      <w:r>
        <w:t xml:space="preserve"> if Temperature is higher than 100.4°-DO NOT write actual temperature.</w:t>
      </w:r>
    </w:p>
    <w:sectPr w:rsidR="008657A9" w:rsidRPr="008657A9" w:rsidSect="009C6929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300648" w14:textId="77777777" w:rsidR="000C2B24" w:rsidRDefault="000C2B24" w:rsidP="00476604">
      <w:pPr>
        <w:spacing w:after="0" w:line="240" w:lineRule="auto"/>
      </w:pPr>
      <w:r>
        <w:separator/>
      </w:r>
    </w:p>
  </w:endnote>
  <w:endnote w:type="continuationSeparator" w:id="0">
    <w:p w14:paraId="474995E6" w14:textId="77777777" w:rsidR="000C2B24" w:rsidRDefault="000C2B24" w:rsidP="00476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405614" w14:textId="77777777" w:rsidR="000C2B24" w:rsidRDefault="000C2B24" w:rsidP="00476604">
      <w:pPr>
        <w:spacing w:after="0" w:line="240" w:lineRule="auto"/>
      </w:pPr>
      <w:r>
        <w:separator/>
      </w:r>
    </w:p>
  </w:footnote>
  <w:footnote w:type="continuationSeparator" w:id="0">
    <w:p w14:paraId="08388D6F" w14:textId="77777777" w:rsidR="000C2B24" w:rsidRDefault="000C2B24" w:rsidP="004766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6FB17C" w14:textId="5705B454" w:rsidR="00476604" w:rsidRPr="00476604" w:rsidRDefault="00476604" w:rsidP="00476604">
    <w:pPr>
      <w:rPr>
        <w:b/>
      </w:rPr>
    </w:pPr>
    <w:r>
      <w:rPr>
        <w:noProof/>
      </w:rPr>
      <w:drawing>
        <wp:inline distT="0" distB="0" distL="0" distR="0" wp14:anchorId="2B070B50" wp14:editId="2A4B74D6">
          <wp:extent cx="1920240" cy="716280"/>
          <wp:effectExtent l="0" t="0" r="3810" b="762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3627" cy="717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 w:rsidR="00E35721">
      <w:t xml:space="preserve">                      </w:t>
    </w:r>
    <w:r w:rsidRPr="00476604">
      <w:rPr>
        <w:b/>
      </w:rPr>
      <w:t>CLASSROOM:</w:t>
    </w:r>
    <w:r>
      <w:t xml:space="preserve"> </w:t>
    </w:r>
    <w:r w:rsidR="008657A9" w:rsidRPr="008657A9">
      <w:rPr>
        <w:b/>
        <w:bCs/>
      </w:rPr>
      <w:t>_________________</w:t>
    </w:r>
    <w:r w:rsidRPr="00476604">
      <w:rPr>
        <w:b/>
      </w:rPr>
      <w:t xml:space="preserve">_____  </w:t>
    </w:r>
    <w:r>
      <w:rPr>
        <w:b/>
      </w:rPr>
      <w:t xml:space="preserve"> </w:t>
    </w:r>
    <w:r w:rsidR="008657A9">
      <w:rPr>
        <w:b/>
      </w:rPr>
      <w:tab/>
    </w:r>
    <w:r w:rsidR="008657A9">
      <w:rPr>
        <w:b/>
      </w:rPr>
      <w:tab/>
      <w:t xml:space="preserve">      </w:t>
    </w:r>
    <w:r w:rsidRPr="00476604">
      <w:rPr>
        <w:b/>
      </w:rPr>
      <w:t>DATE: 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FC493F"/>
    <w:multiLevelType w:val="hybridMultilevel"/>
    <w:tmpl w:val="487C1CFA"/>
    <w:lvl w:ilvl="0" w:tplc="EC785EF4">
      <w:numFmt w:val="bullet"/>
      <w:lvlText w:val=""/>
      <w:lvlJc w:val="left"/>
      <w:pPr>
        <w:ind w:left="24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NzIwszA3MjMyszRW0lEKTi0uzszPAykwMqkFAPiRDsktAAAA"/>
  </w:docVars>
  <w:rsids>
    <w:rsidRoot w:val="00476604"/>
    <w:rsid w:val="000031F3"/>
    <w:rsid w:val="000171BF"/>
    <w:rsid w:val="00024A9C"/>
    <w:rsid w:val="00026BE6"/>
    <w:rsid w:val="00066168"/>
    <w:rsid w:val="00074605"/>
    <w:rsid w:val="000C2B24"/>
    <w:rsid w:val="000E0F17"/>
    <w:rsid w:val="000E22F2"/>
    <w:rsid w:val="000E653E"/>
    <w:rsid w:val="000F2435"/>
    <w:rsid w:val="00123BCE"/>
    <w:rsid w:val="00141D59"/>
    <w:rsid w:val="0015082B"/>
    <w:rsid w:val="00181469"/>
    <w:rsid w:val="001A6CE9"/>
    <w:rsid w:val="001E254D"/>
    <w:rsid w:val="001E7ABB"/>
    <w:rsid w:val="0020241C"/>
    <w:rsid w:val="002031D0"/>
    <w:rsid w:val="00217C41"/>
    <w:rsid w:val="0024436A"/>
    <w:rsid w:val="00261D02"/>
    <w:rsid w:val="00283196"/>
    <w:rsid w:val="002D717C"/>
    <w:rsid w:val="002E1F11"/>
    <w:rsid w:val="002F4593"/>
    <w:rsid w:val="00300E4B"/>
    <w:rsid w:val="00313B67"/>
    <w:rsid w:val="00387C90"/>
    <w:rsid w:val="00391EB9"/>
    <w:rsid w:val="003976BA"/>
    <w:rsid w:val="003D276C"/>
    <w:rsid w:val="003E01EE"/>
    <w:rsid w:val="003F0E74"/>
    <w:rsid w:val="00440F49"/>
    <w:rsid w:val="00453700"/>
    <w:rsid w:val="004700A2"/>
    <w:rsid w:val="00471C46"/>
    <w:rsid w:val="00476604"/>
    <w:rsid w:val="00480C5B"/>
    <w:rsid w:val="004A28CF"/>
    <w:rsid w:val="004A2A4B"/>
    <w:rsid w:val="004B3068"/>
    <w:rsid w:val="004B6464"/>
    <w:rsid w:val="004E1702"/>
    <w:rsid w:val="004E7D82"/>
    <w:rsid w:val="005367A3"/>
    <w:rsid w:val="0055108A"/>
    <w:rsid w:val="005643BC"/>
    <w:rsid w:val="005D6E54"/>
    <w:rsid w:val="005E08D0"/>
    <w:rsid w:val="005F0C94"/>
    <w:rsid w:val="00627D3B"/>
    <w:rsid w:val="00641F18"/>
    <w:rsid w:val="00656260"/>
    <w:rsid w:val="006A685A"/>
    <w:rsid w:val="00704E0A"/>
    <w:rsid w:val="00711206"/>
    <w:rsid w:val="0072583C"/>
    <w:rsid w:val="00736BBB"/>
    <w:rsid w:val="00744CC9"/>
    <w:rsid w:val="007614AF"/>
    <w:rsid w:val="008114C7"/>
    <w:rsid w:val="008168C8"/>
    <w:rsid w:val="00851A53"/>
    <w:rsid w:val="008616A0"/>
    <w:rsid w:val="008657A9"/>
    <w:rsid w:val="008F2910"/>
    <w:rsid w:val="00957795"/>
    <w:rsid w:val="00963951"/>
    <w:rsid w:val="009A4CBE"/>
    <w:rsid w:val="009B06FC"/>
    <w:rsid w:val="009C6929"/>
    <w:rsid w:val="009E6180"/>
    <w:rsid w:val="009F0679"/>
    <w:rsid w:val="00A0153A"/>
    <w:rsid w:val="00A12727"/>
    <w:rsid w:val="00A67EE3"/>
    <w:rsid w:val="00A9564D"/>
    <w:rsid w:val="00AB423E"/>
    <w:rsid w:val="00AC3EFE"/>
    <w:rsid w:val="00AC4049"/>
    <w:rsid w:val="00AC70FB"/>
    <w:rsid w:val="00AD3B6F"/>
    <w:rsid w:val="00AF2793"/>
    <w:rsid w:val="00B05198"/>
    <w:rsid w:val="00B625FA"/>
    <w:rsid w:val="00B70A4D"/>
    <w:rsid w:val="00B963DB"/>
    <w:rsid w:val="00BB37D0"/>
    <w:rsid w:val="00BD5651"/>
    <w:rsid w:val="00BD6DFB"/>
    <w:rsid w:val="00BE04F3"/>
    <w:rsid w:val="00BE2FFE"/>
    <w:rsid w:val="00BE5D85"/>
    <w:rsid w:val="00C016AE"/>
    <w:rsid w:val="00C02DC9"/>
    <w:rsid w:val="00C14DDA"/>
    <w:rsid w:val="00C1519C"/>
    <w:rsid w:val="00C33164"/>
    <w:rsid w:val="00C44A48"/>
    <w:rsid w:val="00C654B3"/>
    <w:rsid w:val="00CA38E7"/>
    <w:rsid w:val="00CF0AC4"/>
    <w:rsid w:val="00D77087"/>
    <w:rsid w:val="00D9549F"/>
    <w:rsid w:val="00DB1F4F"/>
    <w:rsid w:val="00DB6749"/>
    <w:rsid w:val="00DC2C37"/>
    <w:rsid w:val="00DC474E"/>
    <w:rsid w:val="00E11320"/>
    <w:rsid w:val="00E21676"/>
    <w:rsid w:val="00E35721"/>
    <w:rsid w:val="00E37EAA"/>
    <w:rsid w:val="00E440DC"/>
    <w:rsid w:val="00E6616A"/>
    <w:rsid w:val="00E80124"/>
    <w:rsid w:val="00EA5858"/>
    <w:rsid w:val="00EB0D7D"/>
    <w:rsid w:val="00EC3445"/>
    <w:rsid w:val="00F81486"/>
    <w:rsid w:val="00FA0A72"/>
    <w:rsid w:val="00FA4533"/>
    <w:rsid w:val="00FE5BEF"/>
    <w:rsid w:val="00FE6A4E"/>
    <w:rsid w:val="00FF1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E7AD847"/>
  <w15:docId w15:val="{AD6B4F35-AD05-4AEC-9633-8B898B69B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66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60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6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6604"/>
  </w:style>
  <w:style w:type="paragraph" w:styleId="Footer">
    <w:name w:val="footer"/>
    <w:basedOn w:val="Normal"/>
    <w:link w:val="FooterChar"/>
    <w:uiPriority w:val="99"/>
    <w:unhideWhenUsed/>
    <w:rsid w:val="00476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6604"/>
  </w:style>
  <w:style w:type="table" w:styleId="TableGrid">
    <w:name w:val="Table Grid"/>
    <w:basedOn w:val="TableNormal"/>
    <w:uiPriority w:val="59"/>
    <w:rsid w:val="004766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57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62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Redlevske</dc:creator>
  <cp:lastModifiedBy>Roberta Shackford</cp:lastModifiedBy>
  <cp:revision>2</cp:revision>
  <cp:lastPrinted>2021-01-13T11:46:00Z</cp:lastPrinted>
  <dcterms:created xsi:type="dcterms:W3CDTF">2021-01-28T15:18:00Z</dcterms:created>
  <dcterms:modified xsi:type="dcterms:W3CDTF">2021-01-28T15:18:00Z</dcterms:modified>
</cp:coreProperties>
</file>